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3AC570" w14:textId="31A05401" w:rsidR="006651DF" w:rsidRDefault="006651DF" w:rsidP="006651DF">
      <w:r w:rsidRPr="006651DF">
        <w:t>CVS Health is trying to better understand its pharmacy sales, and how well different products are selling. Each drug can only be produced by one manufacturer.</w:t>
      </w:r>
    </w:p>
    <w:p w14:paraId="1F9732B0" w14:textId="6CA4BAF1" w:rsidR="006651DF" w:rsidRDefault="006651DF" w:rsidP="006651DF">
      <w:pPr>
        <w:pStyle w:val="Heading2"/>
      </w:pPr>
      <w:r>
        <w:t>QUESTION 1</w:t>
      </w:r>
    </w:p>
    <w:p w14:paraId="03B7BB0B" w14:textId="3D20F52A" w:rsidR="006651DF" w:rsidRDefault="006651DF" w:rsidP="006651DF">
      <w:pPr>
        <w:ind w:left="720"/>
      </w:pPr>
      <w:r>
        <w:t>Write a query to find the top 3 most profitable drugs sold, and how much profit they</w:t>
      </w:r>
      <w:r>
        <w:t xml:space="preserve"> </w:t>
      </w:r>
      <w:r>
        <w:t>made. Assume that there are no ties in the profits. Display the result from the highest to the lowest total profit.</w:t>
      </w:r>
    </w:p>
    <w:p w14:paraId="23B9F434" w14:textId="4DB75060" w:rsidR="006651DF" w:rsidRDefault="006651DF" w:rsidP="006651DF">
      <w:pPr>
        <w:pStyle w:val="ListParagraph"/>
      </w:pPr>
      <w:r>
        <w:t>Definition:</w:t>
      </w:r>
    </w:p>
    <w:p w14:paraId="2FDA31A7" w14:textId="644B407F" w:rsidR="006651DF" w:rsidRDefault="006651DF" w:rsidP="006651DF">
      <w:pPr>
        <w:pStyle w:val="ListParagraph"/>
        <w:numPr>
          <w:ilvl w:val="1"/>
          <w:numId w:val="2"/>
        </w:numPr>
      </w:pPr>
      <w:r>
        <w:t xml:space="preserve">cogs </w:t>
      </w:r>
      <w:r>
        <w:t>stand</w:t>
      </w:r>
      <w:r>
        <w:t xml:space="preserve"> for Cost of Goods Sold which is the direct cost associated with producing the drug.</w:t>
      </w:r>
    </w:p>
    <w:p w14:paraId="55D6BB3B" w14:textId="7DB7225D" w:rsidR="000D27C1" w:rsidRDefault="006651DF" w:rsidP="006651DF">
      <w:pPr>
        <w:pStyle w:val="ListParagraph"/>
        <w:numPr>
          <w:ilvl w:val="1"/>
          <w:numId w:val="2"/>
        </w:numPr>
      </w:pPr>
      <w:r>
        <w:t>Total Profit = Total Sales - Cost of Goods Sold</w:t>
      </w:r>
    </w:p>
    <w:p w14:paraId="75AE32E8" w14:textId="35F63BD4" w:rsidR="006651DF" w:rsidRDefault="006651DF" w:rsidP="006651DF">
      <w:pPr>
        <w:pStyle w:val="ListParagraph"/>
        <w:ind w:left="0"/>
        <w:rPr>
          <w:noProof/>
        </w:rPr>
      </w:pPr>
      <w:r>
        <w:rPr>
          <w:noProof/>
        </w:rPr>
        <w:drawing>
          <wp:inline distT="0" distB="0" distL="0" distR="0" wp14:anchorId="5169B7E2" wp14:editId="795B6890">
            <wp:extent cx="6431855" cy="35674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6648" cy="3581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1F8E0" w14:textId="50F3E01A" w:rsidR="006651DF" w:rsidRDefault="006651DF">
      <w:r>
        <w:br w:type="page"/>
      </w:r>
    </w:p>
    <w:p w14:paraId="36E92C2C" w14:textId="5AD4C74F" w:rsidR="006651DF" w:rsidRDefault="006651DF" w:rsidP="006651DF">
      <w:pPr>
        <w:pStyle w:val="Heading2"/>
      </w:pPr>
      <w:r>
        <w:lastRenderedPageBreak/>
        <w:t>QUESTION 2</w:t>
      </w:r>
    </w:p>
    <w:p w14:paraId="311FBF0D" w14:textId="24C5F878" w:rsidR="006651DF" w:rsidRDefault="006651DF" w:rsidP="006651DF">
      <w:pPr>
        <w:ind w:left="720"/>
      </w:pPr>
      <w:r>
        <w:t xml:space="preserve">Write a query to find out which manufacturer is associated with the drugs that were not profitable and how much money CVS lost on these drugs. </w:t>
      </w:r>
    </w:p>
    <w:p w14:paraId="2FEF1457" w14:textId="59D9DC7F" w:rsidR="006651DF" w:rsidRDefault="006651DF" w:rsidP="006651DF">
      <w:pPr>
        <w:ind w:left="720"/>
      </w:pPr>
      <w:r>
        <w:t>Output the manufacturer, number of drugs and total losses. Total losses should be in absolute value. Display the results with the highest losses on top.</w:t>
      </w:r>
    </w:p>
    <w:p w14:paraId="15ECEA3A" w14:textId="560BC8F1" w:rsidR="006651DF" w:rsidRPr="006651DF" w:rsidRDefault="006651DF" w:rsidP="006651DF">
      <w:r>
        <w:rPr>
          <w:noProof/>
        </w:rPr>
        <w:drawing>
          <wp:inline distT="0" distB="0" distL="0" distR="0" wp14:anchorId="1D28ADEE" wp14:editId="33BF3FE4">
            <wp:extent cx="5943600" cy="33432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651DF" w:rsidRPr="006651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EB6B6B"/>
    <w:multiLevelType w:val="hybridMultilevel"/>
    <w:tmpl w:val="49DAA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4E7BBA"/>
    <w:multiLevelType w:val="hybridMultilevel"/>
    <w:tmpl w:val="B6705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962473">
    <w:abstractNumId w:val="0"/>
  </w:num>
  <w:num w:numId="2" w16cid:durableId="9262356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0MjM3NDAyNzI2MjVR0lEKTi0uzszPAykwqgUAKezeHywAAAA="/>
  </w:docVars>
  <w:rsids>
    <w:rsidRoot w:val="00127F9A"/>
    <w:rsid w:val="000D27C1"/>
    <w:rsid w:val="00127F9A"/>
    <w:rsid w:val="006651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2B9783"/>
  <w15:docId w15:val="{B6FF2FD6-B807-4698-8850-65E77D007A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240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651D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51D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51D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651D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651D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77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125</Words>
  <Characters>7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maine</dc:creator>
  <cp:keywords/>
  <dc:description/>
  <cp:lastModifiedBy>Jermaine</cp:lastModifiedBy>
  <cp:revision>1</cp:revision>
  <dcterms:created xsi:type="dcterms:W3CDTF">2023-02-26T23:11:00Z</dcterms:created>
  <dcterms:modified xsi:type="dcterms:W3CDTF">2023-03-13T17:01:00Z</dcterms:modified>
</cp:coreProperties>
</file>